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D491F" w:rsidRDefault="00FD491F" w:rsidP="00FD4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javafx.application.Application;</w:t>
      </w:r>
    </w:p>
    <w:p w:rsidR="00FD491F" w:rsidRDefault="00FD491F" w:rsidP="00FD4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javafx.geometry.Pos;</w:t>
      </w:r>
    </w:p>
    <w:p w:rsidR="00FD491F" w:rsidRDefault="00FD491F" w:rsidP="00FD4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javafx.geometry.Insets;</w:t>
      </w:r>
    </w:p>
    <w:p w:rsidR="00FD491F" w:rsidRDefault="00FD491F" w:rsidP="00FD4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javafx.scene.Scene;</w:t>
      </w:r>
    </w:p>
    <w:p w:rsidR="00FD491F" w:rsidRDefault="00FD491F" w:rsidP="00FD4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javafx.scene.layout.HBox;</w:t>
      </w:r>
    </w:p>
    <w:p w:rsidR="00FD491F" w:rsidRDefault="00FD491F" w:rsidP="00FD4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javafx.scene.layout.StackPane;</w:t>
      </w:r>
    </w:p>
    <w:p w:rsidR="00FD491F" w:rsidRDefault="00FD491F" w:rsidP="00FD4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javafx.scene.layout.VBox;</w:t>
      </w:r>
    </w:p>
    <w:p w:rsidR="00FD491F" w:rsidRDefault="00FD491F" w:rsidP="00FD4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javafx.stage.Stage;</w:t>
      </w:r>
    </w:p>
    <w:p w:rsidR="00FD491F" w:rsidRDefault="00FD491F" w:rsidP="00FD4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D491F" w:rsidRDefault="00FD491F" w:rsidP="00FD4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D491F" w:rsidRDefault="00FD491F" w:rsidP="00FD4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D491F" w:rsidRDefault="00FD491F" w:rsidP="00FD4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D491F" w:rsidRDefault="00FD491F" w:rsidP="00FD4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SlotMachine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xtends</w:t>
      </w:r>
      <w:r>
        <w:rPr>
          <w:rFonts w:ascii="Consolas" w:hAnsi="Consolas" w:cs="Consolas"/>
          <w:color w:val="000000"/>
          <w:sz w:val="20"/>
          <w:szCs w:val="20"/>
        </w:rPr>
        <w:t xml:space="preserve"> Application</w:t>
      </w:r>
    </w:p>
    <w:p w:rsidR="00FD491F" w:rsidRDefault="00FD491F" w:rsidP="00FD4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:rsidR="00FD491F" w:rsidRDefault="00FD491F" w:rsidP="00FD4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tart(Stage </w:t>
      </w:r>
      <w:r>
        <w:rPr>
          <w:rFonts w:ascii="Consolas" w:hAnsi="Consolas" w:cs="Consolas"/>
          <w:color w:val="6A3E3E"/>
          <w:sz w:val="20"/>
          <w:szCs w:val="20"/>
        </w:rPr>
        <w:t>primaryStage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FD491F" w:rsidRDefault="00FD491F" w:rsidP="00FD4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FD491F" w:rsidRDefault="00FD491F" w:rsidP="00FD4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HBox </w:t>
      </w:r>
      <w:r>
        <w:rPr>
          <w:rFonts w:ascii="Consolas" w:hAnsi="Consolas" w:cs="Consolas"/>
          <w:color w:val="6A3E3E"/>
          <w:sz w:val="20"/>
          <w:szCs w:val="20"/>
        </w:rPr>
        <w:t>slotpan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HBox ();</w:t>
      </w:r>
    </w:p>
    <w:p w:rsidR="00FD491F" w:rsidRDefault="00FD491F" w:rsidP="00FD4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slotpane</w:t>
      </w:r>
      <w:r>
        <w:rPr>
          <w:rFonts w:ascii="Consolas" w:hAnsi="Consolas" w:cs="Consolas"/>
          <w:color w:val="000000"/>
          <w:sz w:val="20"/>
          <w:szCs w:val="20"/>
        </w:rPr>
        <w:t>.setPrefSize(10, 200);</w:t>
      </w:r>
    </w:p>
    <w:p w:rsidR="00FD491F" w:rsidRDefault="00FD491F" w:rsidP="00FD4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slotpane</w:t>
      </w:r>
      <w:r>
        <w:rPr>
          <w:rFonts w:ascii="Consolas" w:hAnsi="Consolas" w:cs="Consolas"/>
          <w:color w:val="000000"/>
          <w:sz w:val="20"/>
          <w:szCs w:val="20"/>
        </w:rPr>
        <w:t>.setStyle(</w:t>
      </w:r>
      <w:r>
        <w:rPr>
          <w:rFonts w:ascii="Consolas" w:hAnsi="Consolas" w:cs="Consolas"/>
          <w:color w:val="2A00FF"/>
          <w:sz w:val="20"/>
          <w:szCs w:val="20"/>
        </w:rPr>
        <w:t>"-fx-background-color: white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D491F" w:rsidRDefault="00FD491F" w:rsidP="00FD4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D491F" w:rsidRDefault="00FD491F" w:rsidP="00FD4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ackPane </w:t>
      </w:r>
      <w:r>
        <w:rPr>
          <w:rFonts w:ascii="Consolas" w:hAnsi="Consolas" w:cs="Consolas"/>
          <w:color w:val="6A3E3E"/>
          <w:sz w:val="20"/>
          <w:szCs w:val="20"/>
        </w:rPr>
        <w:t>buttonpan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StackPane();</w:t>
      </w:r>
    </w:p>
    <w:p w:rsidR="00FD491F" w:rsidRDefault="00FD491F" w:rsidP="00FD4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buttonpane</w:t>
      </w:r>
      <w:r>
        <w:rPr>
          <w:rFonts w:ascii="Consolas" w:hAnsi="Consolas" w:cs="Consolas"/>
          <w:color w:val="000000"/>
          <w:sz w:val="20"/>
          <w:szCs w:val="20"/>
        </w:rPr>
        <w:t>.setStyle(</w:t>
      </w:r>
      <w:r>
        <w:rPr>
          <w:rFonts w:ascii="Consolas" w:hAnsi="Consolas" w:cs="Consolas"/>
          <w:color w:val="2A00FF"/>
          <w:sz w:val="20"/>
          <w:szCs w:val="20"/>
        </w:rPr>
        <w:t>"-fx-background-color: blue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D491F" w:rsidRDefault="00FD491F" w:rsidP="00FD4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buttonpane</w:t>
      </w:r>
      <w:r>
        <w:rPr>
          <w:rFonts w:ascii="Consolas" w:hAnsi="Consolas" w:cs="Consolas"/>
          <w:color w:val="000000"/>
          <w:sz w:val="20"/>
          <w:szCs w:val="20"/>
        </w:rPr>
        <w:t>.setPrefSize(10, 200);</w:t>
      </w:r>
    </w:p>
    <w:p w:rsidR="00FD491F" w:rsidRDefault="00FD491F" w:rsidP="00FD4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D491F" w:rsidRDefault="00FD491F" w:rsidP="00FD4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D491F" w:rsidRDefault="00FD491F" w:rsidP="00FD4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VBox </w:t>
      </w:r>
      <w:r>
        <w:rPr>
          <w:rFonts w:ascii="Consolas" w:hAnsi="Consolas" w:cs="Consolas"/>
          <w:color w:val="6A3E3E"/>
          <w:sz w:val="20"/>
          <w:szCs w:val="20"/>
        </w:rPr>
        <w:t>primarypan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VBox ();</w:t>
      </w:r>
    </w:p>
    <w:p w:rsidR="00FD491F" w:rsidRDefault="00FD491F" w:rsidP="00FD4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D491F" w:rsidRDefault="00FD491F" w:rsidP="00FD4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primarypane</w:t>
      </w:r>
      <w:r>
        <w:rPr>
          <w:rFonts w:ascii="Consolas" w:hAnsi="Consolas" w:cs="Consolas"/>
          <w:color w:val="000000"/>
          <w:sz w:val="20"/>
          <w:szCs w:val="20"/>
        </w:rPr>
        <w:t>.setStyle(</w:t>
      </w:r>
      <w:r>
        <w:rPr>
          <w:rFonts w:ascii="Consolas" w:hAnsi="Consolas" w:cs="Consolas"/>
          <w:color w:val="2A00FF"/>
          <w:sz w:val="20"/>
          <w:szCs w:val="20"/>
        </w:rPr>
        <w:t>"-fx-background-color: red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D491F" w:rsidRDefault="00FD491F" w:rsidP="00FD4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primarypane</w:t>
      </w:r>
      <w:r>
        <w:rPr>
          <w:rFonts w:ascii="Consolas" w:hAnsi="Consolas" w:cs="Consolas"/>
          <w:color w:val="000000"/>
          <w:sz w:val="20"/>
          <w:szCs w:val="20"/>
        </w:rPr>
        <w:t>.setAlignment(Pos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CENTER_RIGHT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D491F" w:rsidRDefault="00FD491F" w:rsidP="00FD4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primarypane</w:t>
      </w:r>
      <w:r>
        <w:rPr>
          <w:rFonts w:ascii="Consolas" w:hAnsi="Consolas" w:cs="Consolas"/>
          <w:color w:val="000000"/>
          <w:sz w:val="20"/>
          <w:szCs w:val="20"/>
        </w:rPr>
        <w:t>.getChildren().addAll(</w:t>
      </w:r>
      <w:r>
        <w:rPr>
          <w:rFonts w:ascii="Consolas" w:hAnsi="Consolas" w:cs="Consolas"/>
          <w:color w:val="6A3E3E"/>
          <w:sz w:val="20"/>
          <w:szCs w:val="20"/>
        </w:rPr>
        <w:t>slotpane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buttonpan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D491F" w:rsidRDefault="00FD491F" w:rsidP="00FD4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primarypane</w:t>
      </w:r>
      <w:r>
        <w:rPr>
          <w:rFonts w:ascii="Consolas" w:hAnsi="Consolas" w:cs="Consolas"/>
          <w:color w:val="000000"/>
          <w:sz w:val="20"/>
          <w:szCs w:val="20"/>
        </w:rPr>
        <w:t>.setPrefSize(50, 50);</w:t>
      </w:r>
    </w:p>
    <w:p w:rsidR="00FD491F" w:rsidRDefault="00FD491F" w:rsidP="00FD4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primarypane</w:t>
      </w:r>
      <w:r>
        <w:rPr>
          <w:rFonts w:ascii="Consolas" w:hAnsi="Consolas" w:cs="Consolas"/>
          <w:color w:val="000000"/>
          <w:sz w:val="20"/>
          <w:szCs w:val="20"/>
        </w:rPr>
        <w:t>.setPadding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Insets (50));</w:t>
      </w:r>
    </w:p>
    <w:p w:rsidR="00FD491F" w:rsidRDefault="00FD491F" w:rsidP="00FD4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D491F" w:rsidRDefault="00FD491F" w:rsidP="00FD4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D491F" w:rsidRDefault="00FD491F" w:rsidP="00FD4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D491F" w:rsidRDefault="00FD491F" w:rsidP="00FD4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D491F" w:rsidRDefault="00FD491F" w:rsidP="00FD4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D491F" w:rsidRDefault="00FD491F" w:rsidP="00FD4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cene </w:t>
      </w:r>
      <w:r>
        <w:rPr>
          <w:rFonts w:ascii="Consolas" w:hAnsi="Consolas" w:cs="Consolas"/>
          <w:color w:val="6A3E3E"/>
          <w:sz w:val="20"/>
          <w:szCs w:val="20"/>
        </w:rPr>
        <w:t>scen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Scene (</w:t>
      </w:r>
      <w:r>
        <w:rPr>
          <w:rFonts w:ascii="Consolas" w:hAnsi="Consolas" w:cs="Consolas"/>
          <w:color w:val="6A3E3E"/>
          <w:sz w:val="20"/>
          <w:szCs w:val="20"/>
        </w:rPr>
        <w:t>primarypane</w:t>
      </w:r>
      <w:r>
        <w:rPr>
          <w:rFonts w:ascii="Consolas" w:hAnsi="Consolas" w:cs="Consolas"/>
          <w:color w:val="000000"/>
          <w:sz w:val="20"/>
          <w:szCs w:val="20"/>
        </w:rPr>
        <w:t>,1000,500);</w:t>
      </w:r>
    </w:p>
    <w:p w:rsidR="00FD491F" w:rsidRDefault="00FD491F" w:rsidP="00FD4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D491F" w:rsidRDefault="00FD491F" w:rsidP="00FD4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primaryStage</w:t>
      </w:r>
      <w:r>
        <w:rPr>
          <w:rFonts w:ascii="Consolas" w:hAnsi="Consolas" w:cs="Consolas"/>
          <w:color w:val="000000"/>
          <w:sz w:val="20"/>
          <w:szCs w:val="20"/>
        </w:rPr>
        <w:t>.setTitle(</w:t>
      </w:r>
      <w:r>
        <w:rPr>
          <w:rFonts w:ascii="Consolas" w:hAnsi="Consolas" w:cs="Consolas"/>
          <w:color w:val="2A00FF"/>
          <w:sz w:val="20"/>
          <w:szCs w:val="20"/>
        </w:rPr>
        <w:t>"SlotMachine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D491F" w:rsidRDefault="00FD491F" w:rsidP="00FD4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primaryStage</w:t>
      </w:r>
      <w:r>
        <w:rPr>
          <w:rFonts w:ascii="Consolas" w:hAnsi="Consolas" w:cs="Consolas"/>
          <w:color w:val="000000"/>
          <w:sz w:val="20"/>
          <w:szCs w:val="20"/>
        </w:rPr>
        <w:t>.setScene(</w:t>
      </w:r>
      <w:r>
        <w:rPr>
          <w:rFonts w:ascii="Consolas" w:hAnsi="Consolas" w:cs="Consolas"/>
          <w:color w:val="6A3E3E"/>
          <w:sz w:val="20"/>
          <w:szCs w:val="20"/>
        </w:rPr>
        <w:t>scen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D491F" w:rsidRDefault="00FD491F" w:rsidP="00FD4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primaryStage</w:t>
      </w:r>
      <w:r>
        <w:rPr>
          <w:rFonts w:ascii="Consolas" w:hAnsi="Consolas" w:cs="Consolas"/>
          <w:color w:val="000000"/>
          <w:sz w:val="20"/>
          <w:szCs w:val="20"/>
        </w:rPr>
        <w:t>.show();</w:t>
      </w:r>
    </w:p>
    <w:p w:rsidR="00FD491F" w:rsidRDefault="00FD491F" w:rsidP="00FD4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FD491F" w:rsidRDefault="00FD491F" w:rsidP="00FD4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r>
        <w:rPr>
          <w:rFonts w:ascii="Consolas" w:hAnsi="Consolas" w:cs="Consolas"/>
          <w:color w:val="6A3E3E"/>
          <w:sz w:val="20"/>
          <w:szCs w:val="20"/>
        </w:rPr>
        <w:t>args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FD491F" w:rsidRDefault="00FD491F" w:rsidP="00FD4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FD491F" w:rsidRDefault="00FD491F" w:rsidP="00FD4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launch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args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D491F" w:rsidRDefault="00FD491F" w:rsidP="00FD4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FD491F" w:rsidRDefault="00FD491F" w:rsidP="00FD4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F96532" w:rsidRDefault="00F96532">
      <w:bookmarkStart w:id="0" w:name="_GoBack"/>
      <w:bookmarkEnd w:id="0"/>
    </w:p>
    <w:sectPr w:rsidR="00F96532" w:rsidSect="000B370F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tLA0MDE1MTC2NDRX0lEKTi0uzszPAykwrAUAc3vF/iwAAAA="/>
  </w:docVars>
  <w:rsids>
    <w:rsidRoot w:val="00FD491F"/>
    <w:rsid w:val="00F96532"/>
    <w:rsid w:val="00FD49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179B3E0-D66A-495A-80B5-F25BAA2C7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897520-D4C3-481A-BEA9-4242700466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5</Words>
  <Characters>942</Characters>
  <Application>Microsoft Office Word</Application>
  <DocSecurity>0</DocSecurity>
  <Lines>7</Lines>
  <Paragraphs>2</Paragraphs>
  <ScaleCrop>false</ScaleCrop>
  <Company/>
  <LinksUpToDate>false</LinksUpToDate>
  <CharactersWithSpaces>1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, Xingxuan - (xingxuanzhang)</dc:creator>
  <cp:keywords/>
  <dc:description/>
  <cp:lastModifiedBy>Zhang, Xingxuan - (xingxuanzhang)</cp:lastModifiedBy>
  <cp:revision>1</cp:revision>
  <dcterms:created xsi:type="dcterms:W3CDTF">2018-02-22T18:48:00Z</dcterms:created>
  <dcterms:modified xsi:type="dcterms:W3CDTF">2018-02-22T18:48:00Z</dcterms:modified>
</cp:coreProperties>
</file>